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son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i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72dffb01-20e2-42cb-bf97-fbffc3d442e2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1:18:36Z</dcterms:created>
  <dcterms:modified xsi:type="dcterms:W3CDTF">2023-08-02T11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